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9FB185" w14:textId="2FAEBE2A" w:rsidR="003D75D2" w:rsidRPr="009B4459" w:rsidRDefault="00FB7C07" w:rsidP="0045153B">
      <w:pPr>
        <w:spacing w:after="0" w:line="240" w:lineRule="auto"/>
        <w:rPr>
          <w:b/>
          <w:color w:val="595959" w:themeColor="text1" w:themeTint="A6"/>
          <w:sz w:val="52"/>
          <w:szCs w:val="36"/>
        </w:rPr>
      </w:pPr>
      <w:r w:rsidRPr="00FB7C07">
        <w:drawing>
          <wp:anchor distT="0" distB="0" distL="114300" distR="114300" simplePos="0" relativeHeight="251658240" behindDoc="0" locked="0" layoutInCell="1" allowOverlap="1" wp14:anchorId="7EFEC27A" wp14:editId="5DC22EEB">
            <wp:simplePos x="0" y="0"/>
            <wp:positionH relativeFrom="column">
              <wp:posOffset>7251065</wp:posOffset>
            </wp:positionH>
            <wp:positionV relativeFrom="paragraph">
              <wp:posOffset>-281940</wp:posOffset>
            </wp:positionV>
            <wp:extent cx="2413000" cy="361481"/>
            <wp:effectExtent l="0" t="0" r="0" b="0"/>
            <wp:wrapNone/>
            <wp:docPr id="175785650" name="Picture 1" descr="A blue and white logo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785650" name="Picture 1" descr="A blue and white logo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3000" cy="3614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4374">
        <w:rPr>
          <w:b/>
          <w:color w:val="595959" w:themeColor="text1" w:themeTint="A6"/>
          <w:sz w:val="48"/>
        </w:rPr>
        <w:t>PLANTILLA DE MATRIZ DE CAPACITACIÓN DE MUESTRA</w:t>
      </w:r>
    </w:p>
    <w:p w14:paraId="30CB685B" w14:textId="63FEB31B" w:rsidR="004236AE" w:rsidRPr="009B4459" w:rsidRDefault="004236AE" w:rsidP="00C644E8">
      <w:pPr>
        <w:spacing w:after="0" w:line="240" w:lineRule="auto"/>
        <w:rPr>
          <w:color w:val="595959" w:themeColor="text1" w:themeTint="A6"/>
          <w:sz w:val="22"/>
        </w:rPr>
      </w:pPr>
      <w:bookmarkStart w:id="0" w:name="_Hlk536359931"/>
    </w:p>
    <w:p w14:paraId="507E3F71" w14:textId="1134BFCC" w:rsidR="00C644E8" w:rsidRDefault="00514374" w:rsidP="00C644E8">
      <w:pPr>
        <w:spacing w:after="100" w:line="240" w:lineRule="auto"/>
      </w:pPr>
      <w:r>
        <w:rPr>
          <w:noProof/>
        </w:rPr>
        <w:drawing>
          <wp:inline distT="0" distB="0" distL="0" distR="0" wp14:anchorId="662CDEE0" wp14:editId="69C7F0ED">
            <wp:extent cx="5977890" cy="455732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7890" cy="455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B7C07" w:rsidRPr="00FB7C07">
        <w:rPr>
          <w:noProof/>
        </w:rPr>
        <w:t xml:space="preserve"> </w:t>
      </w:r>
    </w:p>
    <w:tbl>
      <w:tblPr>
        <w:tblW w:w="14624" w:type="dxa"/>
        <w:tblLook w:val="04A0" w:firstRow="1" w:lastRow="0" w:firstColumn="1" w:lastColumn="0" w:noHBand="0" w:noVBand="1"/>
      </w:tblPr>
      <w:tblGrid>
        <w:gridCol w:w="2694"/>
        <w:gridCol w:w="2062"/>
        <w:gridCol w:w="2062"/>
        <w:gridCol w:w="2062"/>
        <w:gridCol w:w="2062"/>
        <w:gridCol w:w="2062"/>
        <w:gridCol w:w="1620"/>
      </w:tblGrid>
      <w:tr w:rsidR="00514374" w:rsidRPr="00514374" w14:paraId="0E12FBC1" w14:textId="77777777" w:rsidTr="00514374">
        <w:trPr>
          <w:trHeight w:val="796"/>
        </w:trPr>
        <w:tc>
          <w:tcPr>
            <w:tcW w:w="2694" w:type="dxa"/>
            <w:tcBorders>
              <w:top w:val="single" w:sz="2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77FA058D" w14:textId="77777777" w:rsidR="00514374" w:rsidRPr="004809F2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 w:rsidRPr="004809F2">
              <w:rPr>
                <w:color w:val="000000"/>
                <w:sz w:val="21"/>
                <w:szCs w:val="21"/>
              </w:rPr>
              <w:t>NOMBRE</w:t>
            </w:r>
          </w:p>
        </w:tc>
        <w:tc>
          <w:tcPr>
            <w:tcW w:w="2062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4DB3EC94" w14:textId="2F1EF3EA" w:rsidR="00514374" w:rsidRPr="004809F2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pacing w:val="-6"/>
                <w:sz w:val="22"/>
                <w:szCs w:val="21"/>
              </w:rPr>
            </w:pPr>
            <w:r w:rsidRPr="004809F2">
              <w:rPr>
                <w:color w:val="000000"/>
                <w:spacing w:val="-6"/>
                <w:sz w:val="22"/>
                <w:szCs w:val="21"/>
              </w:rPr>
              <w:t xml:space="preserve">CAPACITACIÓN </w:t>
            </w:r>
            <w:r w:rsidRPr="004809F2">
              <w:rPr>
                <w:color w:val="000000"/>
                <w:spacing w:val="-6"/>
                <w:sz w:val="26"/>
                <w:szCs w:val="26"/>
              </w:rPr>
              <w:t>1</w:t>
            </w:r>
          </w:p>
        </w:tc>
        <w:tc>
          <w:tcPr>
            <w:tcW w:w="2062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0A87DB6F" w14:textId="77777777" w:rsidR="00514374" w:rsidRPr="004809F2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pacing w:val="-6"/>
                <w:sz w:val="22"/>
                <w:szCs w:val="21"/>
              </w:rPr>
            </w:pPr>
            <w:r w:rsidRPr="004809F2">
              <w:rPr>
                <w:color w:val="000000"/>
                <w:spacing w:val="-6"/>
                <w:sz w:val="22"/>
                <w:szCs w:val="21"/>
              </w:rPr>
              <w:t xml:space="preserve">CAPACITACIÓN </w:t>
            </w:r>
            <w:r w:rsidRPr="004809F2">
              <w:rPr>
                <w:color w:val="000000"/>
                <w:spacing w:val="-6"/>
                <w:sz w:val="26"/>
                <w:szCs w:val="26"/>
              </w:rPr>
              <w:t>2</w:t>
            </w:r>
            <w:r w:rsidRPr="004809F2">
              <w:rPr>
                <w:color w:val="000000"/>
                <w:spacing w:val="-6"/>
                <w:sz w:val="22"/>
                <w:szCs w:val="21"/>
              </w:rPr>
              <w:t xml:space="preserve"> </w:t>
            </w:r>
          </w:p>
        </w:tc>
        <w:tc>
          <w:tcPr>
            <w:tcW w:w="2062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18F9F9DC" w14:textId="77777777" w:rsidR="00514374" w:rsidRPr="004809F2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pacing w:val="-6"/>
                <w:sz w:val="22"/>
                <w:szCs w:val="21"/>
              </w:rPr>
            </w:pPr>
            <w:r w:rsidRPr="004809F2">
              <w:rPr>
                <w:color w:val="000000"/>
                <w:spacing w:val="-6"/>
                <w:sz w:val="22"/>
                <w:szCs w:val="21"/>
              </w:rPr>
              <w:t xml:space="preserve">CAPACITACIÓN </w:t>
            </w:r>
            <w:r w:rsidRPr="004809F2">
              <w:rPr>
                <w:color w:val="000000"/>
                <w:spacing w:val="-6"/>
                <w:sz w:val="26"/>
                <w:szCs w:val="26"/>
              </w:rPr>
              <w:t>3</w:t>
            </w:r>
          </w:p>
        </w:tc>
        <w:tc>
          <w:tcPr>
            <w:tcW w:w="2062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48F319CE" w14:textId="77777777" w:rsidR="00514374" w:rsidRPr="004809F2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pacing w:val="-6"/>
                <w:sz w:val="22"/>
                <w:szCs w:val="21"/>
              </w:rPr>
            </w:pPr>
            <w:r w:rsidRPr="004809F2">
              <w:rPr>
                <w:color w:val="000000"/>
                <w:spacing w:val="-6"/>
                <w:sz w:val="22"/>
                <w:szCs w:val="21"/>
              </w:rPr>
              <w:t xml:space="preserve">CAPACITACIÓN </w:t>
            </w:r>
            <w:r w:rsidRPr="004809F2">
              <w:rPr>
                <w:color w:val="000000"/>
                <w:spacing w:val="-6"/>
                <w:sz w:val="26"/>
                <w:szCs w:val="26"/>
              </w:rPr>
              <w:t>4</w:t>
            </w:r>
          </w:p>
        </w:tc>
        <w:tc>
          <w:tcPr>
            <w:tcW w:w="2062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double" w:sz="6" w:space="0" w:color="BFBFBF"/>
            </w:tcBorders>
            <w:shd w:val="clear" w:color="000000" w:fill="F2F2F2"/>
            <w:vAlign w:val="center"/>
            <w:hideMark/>
          </w:tcPr>
          <w:p w14:paraId="3131C61C" w14:textId="77777777" w:rsidR="00514374" w:rsidRPr="004809F2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pacing w:val="-6"/>
                <w:sz w:val="22"/>
                <w:szCs w:val="21"/>
              </w:rPr>
            </w:pPr>
            <w:r w:rsidRPr="004809F2">
              <w:rPr>
                <w:color w:val="000000"/>
                <w:spacing w:val="-6"/>
                <w:sz w:val="22"/>
                <w:szCs w:val="21"/>
              </w:rPr>
              <w:t xml:space="preserve">CAPACITACIÓN </w:t>
            </w:r>
            <w:r w:rsidRPr="004809F2">
              <w:rPr>
                <w:color w:val="000000"/>
                <w:spacing w:val="-6"/>
                <w:sz w:val="26"/>
                <w:szCs w:val="26"/>
              </w:rPr>
              <w:t>5</w:t>
            </w:r>
          </w:p>
        </w:tc>
        <w:tc>
          <w:tcPr>
            <w:tcW w:w="1620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D9D9D9"/>
            <w:vAlign w:val="center"/>
            <w:hideMark/>
          </w:tcPr>
          <w:p w14:paraId="5D89E494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1"/>
                <w:szCs w:val="21"/>
              </w:rPr>
            </w:pPr>
            <w:r w:rsidRPr="004809F2">
              <w:rPr>
                <w:color w:val="000000"/>
                <w:sz w:val="21"/>
                <w:szCs w:val="21"/>
              </w:rPr>
              <w:t>PORCENTAJE COMPLETO</w:t>
            </w:r>
          </w:p>
        </w:tc>
      </w:tr>
      <w:tr w:rsidR="00514374" w:rsidRPr="00514374" w14:paraId="2962978B" w14:textId="77777777" w:rsidTr="00514374">
        <w:trPr>
          <w:trHeight w:val="537"/>
        </w:trPr>
        <w:tc>
          <w:tcPr>
            <w:tcW w:w="26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950C381" w14:textId="77777777" w:rsidR="00514374" w:rsidRPr="004809F2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 w:rsidRPr="004809F2">
              <w:rPr>
                <w:color w:val="000000"/>
                <w:sz w:val="21"/>
                <w:szCs w:val="21"/>
              </w:rPr>
              <w:t>Alexandra Mattson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7A68DBAA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23C0049E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187DDE9E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2FD2163C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03D775"/>
            <w:vAlign w:val="center"/>
            <w:hideMark/>
          </w:tcPr>
          <w:p w14:paraId="29ABD689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2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FD966"/>
            <w:vAlign w:val="center"/>
            <w:hideMark/>
          </w:tcPr>
          <w:p w14:paraId="40521E56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40 %</w:t>
            </w:r>
          </w:p>
        </w:tc>
      </w:tr>
      <w:tr w:rsidR="00514374" w:rsidRPr="00514374" w14:paraId="478A4810" w14:textId="77777777" w:rsidTr="00514374">
        <w:trPr>
          <w:trHeight w:val="537"/>
        </w:trPr>
        <w:tc>
          <w:tcPr>
            <w:tcW w:w="26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465C8238" w14:textId="77777777" w:rsidR="00514374" w:rsidRPr="004809F2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 w:rsidRPr="004809F2">
              <w:rPr>
                <w:color w:val="000000"/>
                <w:sz w:val="21"/>
                <w:szCs w:val="21"/>
              </w:rPr>
              <w:t>Aroha Katou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65FC6633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1EE993C9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01D75705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3D321BDB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03D775"/>
            <w:vAlign w:val="center"/>
            <w:hideMark/>
          </w:tcPr>
          <w:p w14:paraId="46636D83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2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B7D180"/>
            <w:vAlign w:val="center"/>
            <w:hideMark/>
          </w:tcPr>
          <w:p w14:paraId="6F6D19F9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60 %</w:t>
            </w:r>
          </w:p>
        </w:tc>
      </w:tr>
      <w:tr w:rsidR="00514374" w:rsidRPr="00514374" w14:paraId="6945B991" w14:textId="77777777" w:rsidTr="00514374">
        <w:trPr>
          <w:trHeight w:val="537"/>
        </w:trPr>
        <w:tc>
          <w:tcPr>
            <w:tcW w:w="26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EFB6927" w14:textId="77777777" w:rsidR="00514374" w:rsidRPr="004809F2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 w:rsidRPr="004809F2">
              <w:rPr>
                <w:color w:val="000000"/>
                <w:sz w:val="21"/>
                <w:szCs w:val="21"/>
              </w:rPr>
              <w:t>Brian Gorman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2DFDC0C1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7AD87FCE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5EABFDEA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0738F26C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8EF5F5"/>
            <w:vAlign w:val="center"/>
            <w:hideMark/>
          </w:tcPr>
          <w:p w14:paraId="2EB8C8BE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1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F5F20"/>
            <w:vAlign w:val="center"/>
            <w:hideMark/>
          </w:tcPr>
          <w:p w14:paraId="01F9DAA6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0 %</w:t>
            </w:r>
          </w:p>
        </w:tc>
      </w:tr>
      <w:tr w:rsidR="00514374" w:rsidRPr="00514374" w14:paraId="13110595" w14:textId="77777777" w:rsidTr="00514374">
        <w:trPr>
          <w:trHeight w:val="537"/>
        </w:trPr>
        <w:tc>
          <w:tcPr>
            <w:tcW w:w="26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32ECD069" w14:textId="77777777" w:rsidR="00514374" w:rsidRPr="004809F2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 w:rsidRPr="004809F2">
              <w:rPr>
                <w:color w:val="000000"/>
                <w:sz w:val="21"/>
                <w:szCs w:val="21"/>
              </w:rPr>
              <w:t>Devon Gomez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420429BB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34C1BFC1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07E61A45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218A83AA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FFD966"/>
            <w:vAlign w:val="center"/>
            <w:hideMark/>
          </w:tcPr>
          <w:p w14:paraId="59E9C5E1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0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F9C43"/>
            <w:vAlign w:val="center"/>
            <w:hideMark/>
          </w:tcPr>
          <w:p w14:paraId="7859409F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20 %</w:t>
            </w:r>
          </w:p>
        </w:tc>
      </w:tr>
      <w:tr w:rsidR="00514374" w:rsidRPr="00514374" w14:paraId="3A83E5E0" w14:textId="77777777" w:rsidTr="00514374">
        <w:trPr>
          <w:trHeight w:val="537"/>
        </w:trPr>
        <w:tc>
          <w:tcPr>
            <w:tcW w:w="26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0F0FD550" w14:textId="77777777" w:rsidR="00514374" w:rsidRPr="004809F2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 w:rsidRPr="004809F2">
              <w:rPr>
                <w:color w:val="000000"/>
                <w:sz w:val="21"/>
                <w:szCs w:val="21"/>
              </w:rPr>
              <w:t>Gordana Shwetz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6D7709AB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0ABADA63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3D58C5C8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11A85DE1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FFD966"/>
            <w:vAlign w:val="center"/>
            <w:hideMark/>
          </w:tcPr>
          <w:p w14:paraId="03263A83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0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FD966"/>
            <w:vAlign w:val="center"/>
            <w:hideMark/>
          </w:tcPr>
          <w:p w14:paraId="6C9F68C9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40 %</w:t>
            </w:r>
          </w:p>
        </w:tc>
      </w:tr>
      <w:tr w:rsidR="00514374" w:rsidRPr="00514374" w14:paraId="2DF9041E" w14:textId="77777777" w:rsidTr="00514374">
        <w:trPr>
          <w:trHeight w:val="537"/>
        </w:trPr>
        <w:tc>
          <w:tcPr>
            <w:tcW w:w="26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7116A0B5" w14:textId="77777777" w:rsidR="00514374" w:rsidRPr="004809F2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 w:rsidRPr="004809F2">
              <w:rPr>
                <w:color w:val="000000"/>
                <w:sz w:val="21"/>
                <w:szCs w:val="21"/>
              </w:rPr>
              <w:t>Henry McNeal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0C2033E5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4A73A0A6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50E6CC95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41434685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FFD966"/>
            <w:vAlign w:val="center"/>
            <w:hideMark/>
          </w:tcPr>
          <w:p w14:paraId="4CF546B7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0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F5F20"/>
            <w:vAlign w:val="center"/>
            <w:hideMark/>
          </w:tcPr>
          <w:p w14:paraId="78A6B19E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0 %</w:t>
            </w:r>
          </w:p>
        </w:tc>
      </w:tr>
      <w:tr w:rsidR="00514374" w:rsidRPr="00514374" w14:paraId="637280F7" w14:textId="77777777" w:rsidTr="00514374">
        <w:trPr>
          <w:trHeight w:val="537"/>
        </w:trPr>
        <w:tc>
          <w:tcPr>
            <w:tcW w:w="26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451FC758" w14:textId="77777777" w:rsidR="00514374" w:rsidRPr="004809F2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 w:rsidRPr="004809F2">
              <w:rPr>
                <w:color w:val="000000"/>
                <w:sz w:val="21"/>
                <w:szCs w:val="21"/>
              </w:rPr>
              <w:t>Honoka McCleary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6F2F49A4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04290E25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361054C5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2B90CD4E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FFD966"/>
            <w:vAlign w:val="center"/>
            <w:hideMark/>
          </w:tcPr>
          <w:p w14:paraId="6D20E49A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0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FD966"/>
            <w:vAlign w:val="center"/>
            <w:hideMark/>
          </w:tcPr>
          <w:p w14:paraId="21EEDBC9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40 %</w:t>
            </w:r>
          </w:p>
        </w:tc>
      </w:tr>
      <w:tr w:rsidR="00514374" w:rsidRPr="00514374" w14:paraId="32692F68" w14:textId="77777777" w:rsidTr="00514374">
        <w:trPr>
          <w:trHeight w:val="537"/>
        </w:trPr>
        <w:tc>
          <w:tcPr>
            <w:tcW w:w="26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3ACA607E" w14:textId="77777777" w:rsidR="00514374" w:rsidRPr="004809F2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 w:rsidRPr="004809F2">
              <w:rPr>
                <w:color w:val="000000"/>
                <w:sz w:val="21"/>
                <w:szCs w:val="21"/>
              </w:rPr>
              <w:t>Itamar Weaver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00E496AC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5C74F03E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0D31575D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38F14BC0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8EF5F5"/>
            <w:vAlign w:val="center"/>
            <w:hideMark/>
          </w:tcPr>
          <w:p w14:paraId="1BF3CABC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1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FD966"/>
            <w:vAlign w:val="center"/>
            <w:hideMark/>
          </w:tcPr>
          <w:p w14:paraId="72B55ACC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40 %</w:t>
            </w:r>
          </w:p>
        </w:tc>
      </w:tr>
      <w:tr w:rsidR="00514374" w:rsidRPr="00514374" w14:paraId="5D14A083" w14:textId="77777777" w:rsidTr="00514374">
        <w:trPr>
          <w:trHeight w:val="537"/>
        </w:trPr>
        <w:tc>
          <w:tcPr>
            <w:tcW w:w="26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084C86D2" w14:textId="77777777" w:rsidR="00514374" w:rsidRPr="004809F2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 w:rsidRPr="004809F2">
              <w:rPr>
                <w:color w:val="000000"/>
                <w:sz w:val="21"/>
                <w:szCs w:val="21"/>
              </w:rPr>
              <w:t>Jose Price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7ADCD830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055EA898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1B768C23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2DEAE80B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FFD966"/>
            <w:vAlign w:val="center"/>
            <w:hideMark/>
          </w:tcPr>
          <w:p w14:paraId="27D4B2DB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0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F9C43"/>
            <w:vAlign w:val="center"/>
            <w:hideMark/>
          </w:tcPr>
          <w:p w14:paraId="25DE52A1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20 %</w:t>
            </w:r>
          </w:p>
        </w:tc>
      </w:tr>
      <w:tr w:rsidR="00514374" w:rsidRPr="00514374" w14:paraId="3FD3745E" w14:textId="77777777" w:rsidTr="00514374">
        <w:trPr>
          <w:trHeight w:val="537"/>
        </w:trPr>
        <w:tc>
          <w:tcPr>
            <w:tcW w:w="26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7B5E9A00" w14:textId="77777777" w:rsidR="00514374" w:rsidRPr="004809F2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 w:rsidRPr="004809F2">
              <w:rPr>
                <w:color w:val="000000"/>
                <w:sz w:val="21"/>
                <w:szCs w:val="21"/>
              </w:rPr>
              <w:t>Kassandra Hoover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7746FF16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79B4F064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2D7720D8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4E33C354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03D775"/>
            <w:vAlign w:val="center"/>
            <w:hideMark/>
          </w:tcPr>
          <w:p w14:paraId="32D94495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2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6DC99B"/>
            <w:vAlign w:val="center"/>
            <w:hideMark/>
          </w:tcPr>
          <w:p w14:paraId="5428E484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80 %</w:t>
            </w:r>
          </w:p>
        </w:tc>
      </w:tr>
      <w:tr w:rsidR="00514374" w:rsidRPr="00514374" w14:paraId="25625CB2" w14:textId="77777777" w:rsidTr="00514374">
        <w:trPr>
          <w:trHeight w:val="537"/>
        </w:trPr>
        <w:tc>
          <w:tcPr>
            <w:tcW w:w="26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2E2420E0" w14:textId="77777777" w:rsidR="00514374" w:rsidRPr="004809F2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 w:rsidRPr="004809F2">
              <w:rPr>
                <w:color w:val="000000"/>
                <w:sz w:val="21"/>
                <w:szCs w:val="21"/>
              </w:rPr>
              <w:t>Mathias Nevin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3B0E0C57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24FC2CB7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794C2A6A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7A041EB6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03D775"/>
            <w:vAlign w:val="center"/>
            <w:hideMark/>
          </w:tcPr>
          <w:p w14:paraId="0B1B3637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2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24C0B6"/>
            <w:vAlign w:val="center"/>
            <w:hideMark/>
          </w:tcPr>
          <w:p w14:paraId="2DFB8677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100 %</w:t>
            </w:r>
          </w:p>
        </w:tc>
      </w:tr>
      <w:tr w:rsidR="00514374" w:rsidRPr="00514374" w14:paraId="620DAB0E" w14:textId="77777777" w:rsidTr="00514374">
        <w:trPr>
          <w:trHeight w:val="537"/>
        </w:trPr>
        <w:tc>
          <w:tcPr>
            <w:tcW w:w="26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498AEDDB" w14:textId="77777777" w:rsidR="00514374" w:rsidRPr="004809F2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 w:rsidRPr="004809F2">
              <w:rPr>
                <w:color w:val="000000"/>
                <w:sz w:val="21"/>
                <w:szCs w:val="21"/>
              </w:rPr>
              <w:t>Patricia Hall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71D3D88D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67278BF0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7330539F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2004E802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FFD966"/>
            <w:vAlign w:val="center"/>
            <w:hideMark/>
          </w:tcPr>
          <w:p w14:paraId="77456845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0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FD966"/>
            <w:vAlign w:val="center"/>
            <w:hideMark/>
          </w:tcPr>
          <w:p w14:paraId="3CBE0D36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40 %</w:t>
            </w:r>
          </w:p>
        </w:tc>
      </w:tr>
      <w:tr w:rsidR="00514374" w:rsidRPr="00514374" w14:paraId="0F7AE671" w14:textId="77777777" w:rsidTr="00514374">
        <w:trPr>
          <w:trHeight w:val="537"/>
        </w:trPr>
        <w:tc>
          <w:tcPr>
            <w:tcW w:w="26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41681B24" w14:textId="77777777" w:rsidR="00514374" w:rsidRPr="004809F2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 w:rsidRPr="004809F2">
              <w:rPr>
                <w:color w:val="000000"/>
                <w:sz w:val="21"/>
                <w:szCs w:val="21"/>
              </w:rPr>
              <w:t>Pietro Albescu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51E612DD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026E7983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6338462B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00E8C694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8EF5F5"/>
            <w:vAlign w:val="center"/>
            <w:hideMark/>
          </w:tcPr>
          <w:p w14:paraId="7D16D5E8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1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F9C43"/>
            <w:vAlign w:val="center"/>
            <w:hideMark/>
          </w:tcPr>
          <w:p w14:paraId="701923AF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20 %</w:t>
            </w:r>
          </w:p>
        </w:tc>
      </w:tr>
      <w:tr w:rsidR="00514374" w:rsidRPr="00514374" w14:paraId="5CAEE666" w14:textId="77777777" w:rsidTr="00514374">
        <w:trPr>
          <w:trHeight w:val="537"/>
        </w:trPr>
        <w:tc>
          <w:tcPr>
            <w:tcW w:w="26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78E725E2" w14:textId="77777777" w:rsidR="00514374" w:rsidRPr="004809F2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 w:rsidRPr="004809F2">
              <w:rPr>
                <w:color w:val="000000"/>
                <w:sz w:val="21"/>
                <w:szCs w:val="21"/>
              </w:rPr>
              <w:t>Roslyn Kováč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56A54F14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1ED79566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4F8B2972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28C1C784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8EF5F5"/>
            <w:vAlign w:val="center"/>
            <w:hideMark/>
          </w:tcPr>
          <w:p w14:paraId="2D0FE946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1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F9C43"/>
            <w:vAlign w:val="center"/>
            <w:hideMark/>
          </w:tcPr>
          <w:p w14:paraId="5674DF7F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20 %</w:t>
            </w:r>
          </w:p>
        </w:tc>
      </w:tr>
      <w:tr w:rsidR="00514374" w:rsidRPr="00514374" w14:paraId="7FA36436" w14:textId="77777777" w:rsidTr="00514374">
        <w:trPr>
          <w:trHeight w:val="537"/>
        </w:trPr>
        <w:tc>
          <w:tcPr>
            <w:tcW w:w="26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3CC9BA09" w14:textId="77777777" w:rsidR="00514374" w:rsidRPr="004809F2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 w:rsidRPr="004809F2">
              <w:rPr>
                <w:color w:val="000000"/>
                <w:sz w:val="21"/>
                <w:szCs w:val="21"/>
              </w:rPr>
              <w:t>Tamika Marshall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21F2C316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7932F855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336DD0D0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16F07FD3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FFD966"/>
            <w:vAlign w:val="center"/>
            <w:hideMark/>
          </w:tcPr>
          <w:p w14:paraId="23648756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0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B7D180"/>
            <w:vAlign w:val="center"/>
            <w:hideMark/>
          </w:tcPr>
          <w:p w14:paraId="62A8C53B" w14:textId="77777777" w:rsidR="00514374" w:rsidRPr="004809F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1"/>
              </w:rPr>
            </w:pPr>
            <w:r w:rsidRPr="004809F2">
              <w:rPr>
                <w:color w:val="000000"/>
                <w:sz w:val="22"/>
                <w:szCs w:val="21"/>
              </w:rPr>
              <w:t>60 %</w:t>
            </w:r>
          </w:p>
        </w:tc>
      </w:tr>
    </w:tbl>
    <w:p w14:paraId="2B5FF002" w14:textId="77777777" w:rsidR="00514374" w:rsidRDefault="00514374" w:rsidP="00C644E8">
      <w:pPr>
        <w:spacing w:after="100" w:line="240" w:lineRule="auto"/>
        <w:sectPr w:rsidR="00514374" w:rsidSect="00D440A1">
          <w:headerReference w:type="default" r:id="rId11"/>
          <w:pgSz w:w="15840" w:h="12240" w:orient="landscape"/>
          <w:pgMar w:top="504" w:right="576" w:bottom="576" w:left="621" w:header="0" w:footer="0" w:gutter="0"/>
          <w:cols w:space="720"/>
          <w:titlePg/>
          <w:docGrid w:linePitch="360"/>
        </w:sectPr>
      </w:pPr>
    </w:p>
    <w:p w14:paraId="1DF73222" w14:textId="5FF2AEB2" w:rsidR="00514374" w:rsidRPr="009B4459" w:rsidRDefault="00514374" w:rsidP="00514374">
      <w:pPr>
        <w:spacing w:after="0" w:line="276" w:lineRule="auto"/>
        <w:rPr>
          <w:b/>
          <w:color w:val="595959" w:themeColor="text1" w:themeTint="A6"/>
          <w:sz w:val="52"/>
          <w:szCs w:val="36"/>
        </w:rPr>
      </w:pPr>
      <w:r>
        <w:rPr>
          <w:b/>
          <w:color w:val="595959" w:themeColor="text1" w:themeTint="A6"/>
          <w:sz w:val="48"/>
        </w:rPr>
        <w:lastRenderedPageBreak/>
        <w:t xml:space="preserve">PLANTILLA DE MATRIZ DE CAPACITACIÓN </w:t>
      </w:r>
    </w:p>
    <w:p w14:paraId="2125069A" w14:textId="77777777" w:rsidR="0049564B" w:rsidRDefault="00514374" w:rsidP="00E74A09">
      <w:pPr>
        <w:spacing w:after="0" w:line="276" w:lineRule="auto"/>
        <w:rPr>
          <w:color w:val="595959" w:themeColor="text1" w:themeTint="A6"/>
          <w:sz w:val="32"/>
          <w:szCs w:val="32"/>
        </w:rPr>
      </w:pPr>
      <w:r>
        <w:rPr>
          <w:noProof/>
        </w:rPr>
        <w:drawing>
          <wp:inline distT="0" distB="0" distL="0" distR="0" wp14:anchorId="3B9A9B86" wp14:editId="7D8EC928">
            <wp:extent cx="5977890" cy="455732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7890" cy="455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25F31" w14:textId="77777777" w:rsidR="00514374" w:rsidRPr="00514374" w:rsidRDefault="00514374" w:rsidP="00E74A09">
      <w:pPr>
        <w:spacing w:after="0" w:line="276" w:lineRule="auto"/>
        <w:rPr>
          <w:color w:val="595959" w:themeColor="text1" w:themeTint="A6"/>
          <w:sz w:val="22"/>
        </w:rPr>
      </w:pPr>
    </w:p>
    <w:tbl>
      <w:tblPr>
        <w:tblW w:w="14524" w:type="dxa"/>
        <w:tblLook w:val="04A0" w:firstRow="1" w:lastRow="0" w:firstColumn="1" w:lastColumn="0" w:noHBand="0" w:noVBand="1"/>
      </w:tblPr>
      <w:tblGrid>
        <w:gridCol w:w="2619"/>
        <w:gridCol w:w="2066"/>
        <w:gridCol w:w="2066"/>
        <w:gridCol w:w="2066"/>
        <w:gridCol w:w="2066"/>
        <w:gridCol w:w="2066"/>
        <w:gridCol w:w="1575"/>
      </w:tblGrid>
      <w:tr w:rsidR="00514374" w:rsidRPr="00514374" w14:paraId="796711B4" w14:textId="77777777" w:rsidTr="00514374">
        <w:trPr>
          <w:trHeight w:val="803"/>
        </w:trPr>
        <w:tc>
          <w:tcPr>
            <w:tcW w:w="2619" w:type="dxa"/>
            <w:tcBorders>
              <w:top w:val="single" w:sz="2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3D2CEFE5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 w:rsidRPr="00862FB2">
              <w:rPr>
                <w:color w:val="000000"/>
                <w:szCs w:val="21"/>
              </w:rPr>
              <w:t>NOMBRE</w:t>
            </w:r>
          </w:p>
        </w:tc>
        <w:tc>
          <w:tcPr>
            <w:tcW w:w="2066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7FFBF722" w14:textId="77777777" w:rsidR="00514374" w:rsidRPr="00862FB2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pacing w:val="-6"/>
                <w:sz w:val="22"/>
                <w:szCs w:val="21"/>
              </w:rPr>
            </w:pPr>
            <w:r w:rsidRPr="00862FB2">
              <w:rPr>
                <w:color w:val="000000"/>
                <w:spacing w:val="-6"/>
                <w:sz w:val="22"/>
                <w:szCs w:val="21"/>
              </w:rPr>
              <w:t>CAPACITACIÓN 1</w:t>
            </w:r>
          </w:p>
        </w:tc>
        <w:tc>
          <w:tcPr>
            <w:tcW w:w="2066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0044D67B" w14:textId="77777777" w:rsidR="00514374" w:rsidRPr="00862FB2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pacing w:val="-6"/>
                <w:sz w:val="22"/>
                <w:szCs w:val="21"/>
              </w:rPr>
            </w:pPr>
            <w:r w:rsidRPr="00862FB2">
              <w:rPr>
                <w:color w:val="000000"/>
                <w:spacing w:val="-6"/>
                <w:sz w:val="22"/>
                <w:szCs w:val="21"/>
              </w:rPr>
              <w:t>CAPACITACIÓN 2</w:t>
            </w:r>
          </w:p>
        </w:tc>
        <w:tc>
          <w:tcPr>
            <w:tcW w:w="2066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6BE4DB5D" w14:textId="77777777" w:rsidR="00514374" w:rsidRPr="00862FB2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pacing w:val="-6"/>
                <w:sz w:val="22"/>
                <w:szCs w:val="21"/>
              </w:rPr>
            </w:pPr>
            <w:r w:rsidRPr="00862FB2">
              <w:rPr>
                <w:color w:val="000000"/>
                <w:spacing w:val="-6"/>
                <w:sz w:val="22"/>
                <w:szCs w:val="21"/>
              </w:rPr>
              <w:t>CAPACITACIÓN 3</w:t>
            </w:r>
          </w:p>
        </w:tc>
        <w:tc>
          <w:tcPr>
            <w:tcW w:w="2066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45C05ED8" w14:textId="77777777" w:rsidR="00514374" w:rsidRPr="00862FB2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pacing w:val="-6"/>
                <w:sz w:val="22"/>
                <w:szCs w:val="21"/>
              </w:rPr>
            </w:pPr>
            <w:r w:rsidRPr="00862FB2">
              <w:rPr>
                <w:color w:val="000000"/>
                <w:spacing w:val="-6"/>
                <w:sz w:val="22"/>
                <w:szCs w:val="21"/>
              </w:rPr>
              <w:t>CAPACITACIÓN 4</w:t>
            </w:r>
          </w:p>
        </w:tc>
        <w:tc>
          <w:tcPr>
            <w:tcW w:w="2066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double" w:sz="6" w:space="0" w:color="BFBFBF"/>
            </w:tcBorders>
            <w:shd w:val="clear" w:color="000000" w:fill="F2F2F2"/>
            <w:vAlign w:val="center"/>
            <w:hideMark/>
          </w:tcPr>
          <w:p w14:paraId="1DA47E99" w14:textId="77777777" w:rsidR="00514374" w:rsidRPr="00862FB2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pacing w:val="-6"/>
                <w:sz w:val="22"/>
                <w:szCs w:val="21"/>
              </w:rPr>
            </w:pPr>
            <w:r w:rsidRPr="00862FB2">
              <w:rPr>
                <w:color w:val="000000"/>
                <w:spacing w:val="-6"/>
                <w:sz w:val="22"/>
                <w:szCs w:val="21"/>
              </w:rPr>
              <w:t>CAPACITACIÓN 6</w:t>
            </w:r>
          </w:p>
        </w:tc>
        <w:tc>
          <w:tcPr>
            <w:tcW w:w="1575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D9D9D9"/>
            <w:vAlign w:val="center"/>
            <w:hideMark/>
          </w:tcPr>
          <w:p w14:paraId="4A996290" w14:textId="77777777" w:rsidR="00514374" w:rsidRPr="00862FB2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1"/>
              </w:rPr>
            </w:pPr>
            <w:r w:rsidRPr="00862FB2">
              <w:rPr>
                <w:color w:val="000000"/>
                <w:szCs w:val="21"/>
              </w:rPr>
              <w:t>PORCENTAJE COMPLETO</w:t>
            </w:r>
          </w:p>
        </w:tc>
      </w:tr>
      <w:tr w:rsidR="00514374" w:rsidRPr="00514374" w14:paraId="5002DD78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21F1164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CEAEB7D" w14:textId="129C499B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B590329" w14:textId="3D3533D0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0DB2A45" w14:textId="76DAA692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2F13B88" w14:textId="44C93A9E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45116B72" w14:textId="10C0855F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4853C03E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5EE09259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18F7215C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BC774F3" w14:textId="30CC2AB2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DDE86C4" w14:textId="69D523D2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CE4C3AD" w14:textId="3668B42E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F339FB5" w14:textId="6480A5E2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6883771B" w14:textId="3D11874F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167D4584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3F352FE4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85B3F6A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F9CB29B" w14:textId="2957BAA5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97CA9C5" w14:textId="74ACEEF2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E89ACA8" w14:textId="090A8C16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2B16473" w14:textId="389D63CD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6C88015A" w14:textId="238ECEB9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38A8CFB5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76F356F5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767B0F32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6A02FB68" w14:textId="36B2CDDD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F73A392" w14:textId="0493D72F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6256C2E5" w14:textId="70A85362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357FC780" w14:textId="06727969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03624DDD" w14:textId="25A001D1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6D51D207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1705B682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705BF2CE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27EC824" w14:textId="65382322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4D0D7EF" w14:textId="63FC683F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AF8B0E8" w14:textId="0A57C3BA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31A7A041" w14:textId="3128EEA3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6903FF9F" w14:textId="04905C13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5972752A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3C13412E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5137626E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4C8018F" w14:textId="23ED1FB6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7F09E7F" w14:textId="227CAC5D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4FD35EC" w14:textId="187D85A4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10A52AA" w14:textId="25B128F8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3F91729E" w14:textId="35A8BEEC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49E6F35E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2D9BDAAC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49B847FE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3DAEC3A6" w14:textId="37C6AB79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494921D" w14:textId="5623D59C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2B66870" w14:textId="463E1120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AD13494" w14:textId="52BA0AD3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07962199" w14:textId="5AE65E3C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2593AE8B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2742B936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4F20B999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357CF681" w14:textId="0D8DCC5B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6097720" w14:textId="0FBE2B3F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42BCC50" w14:textId="2604585A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F49C9B1" w14:textId="17E77871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514A4F61" w14:textId="5BAD06B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2AD422AB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6D696CCF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45C82435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A21EC0F" w14:textId="5B377AE0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269B704" w14:textId="28302CE8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C9EFDCD" w14:textId="47FF4CC0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A7B8A4C" w14:textId="67C33CC5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428528D2" w14:textId="13E588F1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097BCCB8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6DF92EBE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0080235C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4ED93219" w14:textId="56864B96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D63D354" w14:textId="671CCA35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9AF388B" w14:textId="2AE9D1A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2193697" w14:textId="78B3F5CE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167745DC" w14:textId="7A71BEDC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78BFB7C0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764C8136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0B8321BE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40B22D19" w14:textId="5995B325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E78DEF8" w14:textId="38BA2E79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4E0E7D20" w14:textId="63225F98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CE314D6" w14:textId="43530638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60F2EC03" w14:textId="790EAEC0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62551D28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79BECD2F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7005F438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F76EF12" w14:textId="775C132D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0BE6095" w14:textId="34E2AEE3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28BDBD8" w14:textId="5F82B83C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6A7DAB49" w14:textId="14C83415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7486E5E7" w14:textId="5F066E74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762EBABD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48927914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27D26CE7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4EA891E4" w14:textId="5CD66DD2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33F1A59B" w14:textId="2A460FBC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86AF39D" w14:textId="4DAABDF4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A10B2BE" w14:textId="3E2FDFD5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2EDAB5E5" w14:textId="2258A7F3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1780F061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1EF1DC7A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363BC4D1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DFA4385" w14:textId="55585789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4FD04A1" w14:textId="4B2B408E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9A780FC" w14:textId="3ED6A2AB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A0C1DFD" w14:textId="163D0ADE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091A05BC" w14:textId="293FF8EB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465AA828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  <w:tr w:rsidR="00514374" w:rsidRPr="00514374" w14:paraId="37BF227D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3FA3F4E9" w14:textId="77777777" w:rsidR="00514374" w:rsidRPr="00514374" w:rsidRDefault="00514374" w:rsidP="00514374">
            <w:pPr>
              <w:spacing w:after="0" w:line="240" w:lineRule="auto"/>
              <w:rPr>
                <w:rFonts w:eastAsia="Times New Roman" w:cs="Calibri"/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FF75827" w14:textId="5815B343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EFD8AEA" w14:textId="0DDFA6FB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FC6F611" w14:textId="4281EFF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EDAD9D3" w14:textId="0D2AEAE4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2F5B85F1" w14:textId="3922F55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652E2E9D" w14:textId="77777777" w:rsidR="00514374" w:rsidRPr="00514374" w:rsidRDefault="00514374" w:rsidP="0051437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</w:rPr>
              <w:t>–</w:t>
            </w:r>
          </w:p>
        </w:tc>
      </w:tr>
    </w:tbl>
    <w:p w14:paraId="21BB8968" w14:textId="247AF6FF" w:rsidR="00514374" w:rsidRPr="00E74A09" w:rsidRDefault="00514374" w:rsidP="00E74A09">
      <w:pPr>
        <w:spacing w:after="0" w:line="276" w:lineRule="auto"/>
        <w:rPr>
          <w:color w:val="595959" w:themeColor="text1" w:themeTint="A6"/>
          <w:sz w:val="32"/>
          <w:szCs w:val="32"/>
        </w:rPr>
        <w:sectPr w:rsidR="00514374" w:rsidRPr="00E74A09" w:rsidSect="00D440A1">
          <w:pgSz w:w="15840" w:h="12240" w:orient="landscape"/>
          <w:pgMar w:top="504" w:right="576" w:bottom="576" w:left="621" w:header="0" w:footer="0" w:gutter="0"/>
          <w:cols w:space="720"/>
          <w:titlePg/>
          <w:docGrid w:linePitch="360"/>
        </w:sectPr>
      </w:pPr>
    </w:p>
    <w:p w14:paraId="019E02D9" w14:textId="77777777" w:rsidR="00ED138B" w:rsidRDefault="00ED138B" w:rsidP="00281ABE">
      <w:pPr>
        <w:rPr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DESCARGO DE RESPONSABILIDAD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>Todos los artículos, las plantillas o la información que proporcione Smartsheet en el sitio web son solo de referencia. Mientras nos esforzamos por mantener la información actualizada y correcta, no hacemos declaraciones ni garantías de ningún tipo, explícitas o implícitas, sobre la integridad, precisión, confiabilidad, idoneidad o disponibilidad con respecto al sitio web o la información, los artículos, las plantillas o los gráficos relacionados que figuran en el sitio web. Por lo tanto, cualquier confianza que usted deposite en dicha información es estrictamente bajo su propio riesgo.</w:t>
            </w:r>
          </w:p>
        </w:tc>
      </w:tr>
    </w:tbl>
    <w:p w14:paraId="0409B9CD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ED138B">
      <w:headerReference w:type="default" r:id="rId12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A20247" w14:textId="77777777" w:rsidR="00BA4CBF" w:rsidRDefault="00BA4CBF" w:rsidP="00480F66">
      <w:pPr>
        <w:spacing w:after="0" w:line="240" w:lineRule="auto"/>
      </w:pPr>
      <w:r>
        <w:separator/>
      </w:r>
    </w:p>
  </w:endnote>
  <w:endnote w:type="continuationSeparator" w:id="0">
    <w:p w14:paraId="453CC6CB" w14:textId="77777777" w:rsidR="00BA4CBF" w:rsidRDefault="00BA4CBF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A32D45" w14:textId="77777777" w:rsidR="00BA4CBF" w:rsidRDefault="00BA4CBF" w:rsidP="00480F66">
      <w:pPr>
        <w:spacing w:after="0" w:line="240" w:lineRule="auto"/>
      </w:pPr>
      <w:r>
        <w:separator/>
      </w:r>
    </w:p>
  </w:footnote>
  <w:footnote w:type="continuationSeparator" w:id="0">
    <w:p w14:paraId="7BCEE095" w14:textId="77777777" w:rsidR="00BA4CBF" w:rsidRDefault="00BA4CBF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439D0"/>
    <w:rsid w:val="00043B56"/>
    <w:rsid w:val="0004771F"/>
    <w:rsid w:val="00054D51"/>
    <w:rsid w:val="000555F6"/>
    <w:rsid w:val="00055EA7"/>
    <w:rsid w:val="0006384B"/>
    <w:rsid w:val="00066D26"/>
    <w:rsid w:val="00084DC6"/>
    <w:rsid w:val="000B7461"/>
    <w:rsid w:val="000C7A8B"/>
    <w:rsid w:val="000E13F9"/>
    <w:rsid w:val="000F1C6A"/>
    <w:rsid w:val="00104901"/>
    <w:rsid w:val="00104E3A"/>
    <w:rsid w:val="00112F9D"/>
    <w:rsid w:val="00116590"/>
    <w:rsid w:val="001228CB"/>
    <w:rsid w:val="00130D91"/>
    <w:rsid w:val="00143339"/>
    <w:rsid w:val="00144067"/>
    <w:rsid w:val="001769BD"/>
    <w:rsid w:val="00184DC6"/>
    <w:rsid w:val="00186202"/>
    <w:rsid w:val="001A141A"/>
    <w:rsid w:val="001A628F"/>
    <w:rsid w:val="001A6860"/>
    <w:rsid w:val="001C6DA8"/>
    <w:rsid w:val="001F54B4"/>
    <w:rsid w:val="00203F44"/>
    <w:rsid w:val="00205C76"/>
    <w:rsid w:val="00223549"/>
    <w:rsid w:val="00226595"/>
    <w:rsid w:val="002420F8"/>
    <w:rsid w:val="00250EF4"/>
    <w:rsid w:val="00274428"/>
    <w:rsid w:val="002755BB"/>
    <w:rsid w:val="0027725D"/>
    <w:rsid w:val="00281ABE"/>
    <w:rsid w:val="00286814"/>
    <w:rsid w:val="00291275"/>
    <w:rsid w:val="002914C7"/>
    <w:rsid w:val="00296685"/>
    <w:rsid w:val="002B385A"/>
    <w:rsid w:val="002B39BC"/>
    <w:rsid w:val="002D5E3D"/>
    <w:rsid w:val="002E065B"/>
    <w:rsid w:val="002F268F"/>
    <w:rsid w:val="0030555E"/>
    <w:rsid w:val="003210AB"/>
    <w:rsid w:val="003269AD"/>
    <w:rsid w:val="00335259"/>
    <w:rsid w:val="00341FCC"/>
    <w:rsid w:val="00342FAB"/>
    <w:rsid w:val="003521E3"/>
    <w:rsid w:val="00380991"/>
    <w:rsid w:val="00397870"/>
    <w:rsid w:val="00397DBE"/>
    <w:rsid w:val="003B37F1"/>
    <w:rsid w:val="003C28ED"/>
    <w:rsid w:val="003C6D62"/>
    <w:rsid w:val="003D75D2"/>
    <w:rsid w:val="0040361B"/>
    <w:rsid w:val="00410889"/>
    <w:rsid w:val="00412703"/>
    <w:rsid w:val="00414587"/>
    <w:rsid w:val="004236AE"/>
    <w:rsid w:val="00424A44"/>
    <w:rsid w:val="00425A77"/>
    <w:rsid w:val="00434028"/>
    <w:rsid w:val="00440BD7"/>
    <w:rsid w:val="00443CC7"/>
    <w:rsid w:val="0045153B"/>
    <w:rsid w:val="004809F2"/>
    <w:rsid w:val="00480F66"/>
    <w:rsid w:val="0048129D"/>
    <w:rsid w:val="00494038"/>
    <w:rsid w:val="0049564B"/>
    <w:rsid w:val="004D077A"/>
    <w:rsid w:val="005076B8"/>
    <w:rsid w:val="00514374"/>
    <w:rsid w:val="00517CA8"/>
    <w:rsid w:val="005367EA"/>
    <w:rsid w:val="00541C9F"/>
    <w:rsid w:val="00541D2D"/>
    <w:rsid w:val="0054268D"/>
    <w:rsid w:val="00570608"/>
    <w:rsid w:val="00590A01"/>
    <w:rsid w:val="005959BA"/>
    <w:rsid w:val="005B1E3F"/>
    <w:rsid w:val="005D5740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B00FC"/>
    <w:rsid w:val="006B74C2"/>
    <w:rsid w:val="006C5F2C"/>
    <w:rsid w:val="006C6E43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34FDC"/>
    <w:rsid w:val="00862FB2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0D1E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94011"/>
    <w:rsid w:val="0099531C"/>
    <w:rsid w:val="009969C0"/>
    <w:rsid w:val="009A177A"/>
    <w:rsid w:val="009B24E9"/>
    <w:rsid w:val="009B4459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0E94"/>
    <w:rsid w:val="00A72DB9"/>
    <w:rsid w:val="00A74BE2"/>
    <w:rsid w:val="00A82B6F"/>
    <w:rsid w:val="00AC3409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6680"/>
    <w:rsid w:val="00B41B66"/>
    <w:rsid w:val="00B706F3"/>
    <w:rsid w:val="00B84C2A"/>
    <w:rsid w:val="00B91F65"/>
    <w:rsid w:val="00BA0391"/>
    <w:rsid w:val="00BA4CBF"/>
    <w:rsid w:val="00BC3095"/>
    <w:rsid w:val="00BC4FB8"/>
    <w:rsid w:val="00BC7DED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644E8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7F25"/>
    <w:rsid w:val="00D440A1"/>
    <w:rsid w:val="00D46F77"/>
    <w:rsid w:val="00D535A1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359C1"/>
    <w:rsid w:val="00E44F48"/>
    <w:rsid w:val="00E45053"/>
    <w:rsid w:val="00E47880"/>
    <w:rsid w:val="00E5028F"/>
    <w:rsid w:val="00E53CCA"/>
    <w:rsid w:val="00E63191"/>
    <w:rsid w:val="00E74A09"/>
    <w:rsid w:val="00E8459A"/>
    <w:rsid w:val="00EB0564"/>
    <w:rsid w:val="00EB5118"/>
    <w:rsid w:val="00EC27E1"/>
    <w:rsid w:val="00ED138B"/>
    <w:rsid w:val="00ED5E43"/>
    <w:rsid w:val="00F02752"/>
    <w:rsid w:val="00F12F4E"/>
    <w:rsid w:val="00F21222"/>
    <w:rsid w:val="00F303EB"/>
    <w:rsid w:val="00F31A79"/>
    <w:rsid w:val="00F4066E"/>
    <w:rsid w:val="00F46CF3"/>
    <w:rsid w:val="00F85C9A"/>
    <w:rsid w:val="00F86879"/>
    <w:rsid w:val="00F9203C"/>
    <w:rsid w:val="00F95BD0"/>
    <w:rsid w:val="00F95E8E"/>
    <w:rsid w:val="00F9767C"/>
    <w:rsid w:val="00FA7A23"/>
    <w:rsid w:val="00FB3889"/>
    <w:rsid w:val="00FB7C07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3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56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.smartsheet.com/try-it?trp=27749&amp;utm_language=ES&amp;utm_source=template-word&amp;utm_medium=content&amp;utm_campaign=ic-Training+Matrix+with+Sample+Data-word-27749-es&amp;lpa=ic+Training+Matrix+with+Sample+Data+word+27749+e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228</Words>
  <Characters>1302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2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Brittany Johnston</cp:lastModifiedBy>
  <cp:revision>10</cp:revision>
  <cp:lastPrinted>2019-01-22T01:48:00Z</cp:lastPrinted>
  <dcterms:created xsi:type="dcterms:W3CDTF">2023-01-02T03:50:00Z</dcterms:created>
  <dcterms:modified xsi:type="dcterms:W3CDTF">2023-11-14T18:20:00Z</dcterms:modified>
</cp:coreProperties>
</file>